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</w:r>
      <w:r w:rsidRPr="003053E3">
        <w:rPr>
          <w:sz w:val="32"/>
          <w:szCs w:val="32"/>
          <w:highlight w:val="yellow"/>
        </w:rPr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 w:rsidRPr="003053E3">
        <w:rPr>
          <w:sz w:val="32"/>
          <w:szCs w:val="32"/>
          <w:highlight w:val="yellow"/>
        </w:rPr>
        <w:t>1</w:t>
      </w:r>
      <w:bookmarkStart w:id="0" w:name="_GoBack"/>
      <w:bookmarkEnd w:id="0"/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</w:t>
      </w:r>
      <w:r w:rsidR="00CD54EB" w:rsidRPr="00E846A5">
        <w:rPr>
          <w:sz w:val="32"/>
          <w:szCs w:val="32"/>
          <w:highlight w:val="yellow"/>
        </w:rPr>
        <w:t>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E846A5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3053E3"/>
    <w:rsid w:val="00514B6B"/>
    <w:rsid w:val="00BF5F89"/>
    <w:rsid w:val="00CD54EB"/>
    <w:rsid w:val="00E846A5"/>
    <w:rsid w:val="00F33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7T07:17:00Z</dcterms:modified>
</cp:coreProperties>
</file>